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9F49D" w14:textId="5A03EDD5" w:rsidR="00096C55" w:rsidRDefault="00096C55">
      <w:r>
        <w:fldChar w:fldCharType="begin"/>
      </w:r>
      <w:r>
        <w:instrText xml:space="preserve"> HYPERLINK "https://asbeckerman.itch.io/meme-painter" </w:instrText>
      </w:r>
      <w:r>
        <w:fldChar w:fldCharType="separate"/>
      </w:r>
      <w:r>
        <w:rPr>
          <w:rStyle w:val="Hyperlink"/>
        </w:rPr>
        <w:t xml:space="preserve">Meme Painter by </w:t>
      </w:r>
      <w:proofErr w:type="spellStart"/>
      <w:r>
        <w:rPr>
          <w:rStyle w:val="Hyperlink"/>
        </w:rPr>
        <w:t>asBeckerman</w:t>
      </w:r>
      <w:proofErr w:type="spellEnd"/>
      <w:r>
        <w:rPr>
          <w:rStyle w:val="Hyperlink"/>
        </w:rPr>
        <w:t xml:space="preserve"> (itch.io)</w:t>
      </w:r>
      <w:r>
        <w:fldChar w:fldCharType="end"/>
      </w:r>
    </w:p>
    <w:p w14:paraId="73CDF49D" w14:textId="3F24F9DE" w:rsidR="00265AB3" w:rsidRDefault="00AA284F">
      <w:r>
        <w:t xml:space="preserve">This is a pretty interesting tool where you could </w:t>
      </w:r>
      <w:r w:rsidR="00F529DF">
        <w:t>use</w:t>
      </w:r>
      <w:r>
        <w:t xml:space="preserve"> different tools and functions to create </w:t>
      </w:r>
      <w:r w:rsidR="006459F7">
        <w:t xml:space="preserve">things that are bizarre and funny. </w:t>
      </w:r>
      <w:r w:rsidR="00F529DF">
        <w:t xml:space="preserve">The UI layout and design </w:t>
      </w:r>
      <w:r w:rsidR="00363C38">
        <w:t xml:space="preserve">sort of remind me of the </w:t>
      </w:r>
      <w:r w:rsidR="00F529DF">
        <w:t>former windows pain</w:t>
      </w:r>
      <w:r w:rsidR="00E6198E">
        <w:t>ting tools or geometric drawing board</w:t>
      </w:r>
      <w:r w:rsidR="00F453D8">
        <w:t>s</w:t>
      </w:r>
      <w:r w:rsidR="00E6198E">
        <w:t xml:space="preserve"> where you could create different rectangular shapes and fill them with different colors. </w:t>
      </w:r>
      <w:r w:rsidR="00AC2A29">
        <w:t xml:space="preserve">Inside the game, </w:t>
      </w:r>
      <w:r w:rsidR="00685B5C">
        <w:t xml:space="preserve">you have </w:t>
      </w:r>
      <w:r w:rsidR="00F453D8">
        <w:t>other</w:t>
      </w:r>
      <w:r w:rsidR="00685B5C">
        <w:t xml:space="preserve"> options to take based on the design: you could have different stroke</w:t>
      </w:r>
      <w:r w:rsidR="00F453D8">
        <w:t>s</w:t>
      </w:r>
      <w:r w:rsidR="00685B5C">
        <w:t>, different layout</w:t>
      </w:r>
      <w:r w:rsidR="00F453D8">
        <w:t>s</w:t>
      </w:r>
      <w:r w:rsidR="00685B5C">
        <w:t xml:space="preserve">, </w:t>
      </w:r>
      <w:r w:rsidR="00F453D8">
        <w:t xml:space="preserve">and a </w:t>
      </w:r>
      <w:r w:rsidR="002C7E24">
        <w:t>text editor</w:t>
      </w:r>
      <w:r w:rsidR="00C56E73">
        <w:t xml:space="preserve"> that could generate words that users like. I think the image uploader is one of the </w:t>
      </w:r>
      <w:r w:rsidR="00B929F5">
        <w:t>functionalities</w:t>
      </w:r>
      <w:r w:rsidR="00C56E73">
        <w:t xml:space="preserve"> </w:t>
      </w:r>
      <w:r w:rsidR="00F453D8">
        <w:t>I love the most, where users can upload whatever</w:t>
      </w:r>
      <w:r w:rsidR="00C56E73">
        <w:t xml:space="preserve"> they like to </w:t>
      </w:r>
      <w:r w:rsidR="00265AB3">
        <w:t xml:space="preserve">the editor and create whatever memes they love. </w:t>
      </w:r>
      <w:r w:rsidR="00F453D8">
        <w:t>T</w:t>
      </w:r>
      <w:r w:rsidR="00B929F5">
        <w:t xml:space="preserve">he downside of the editor </w:t>
      </w:r>
      <w:r w:rsidR="00F453D8">
        <w:t xml:space="preserve">is </w:t>
      </w:r>
      <w:r w:rsidR="006E7CF8">
        <w:t>due to the reduced sized limitation of the editor</w:t>
      </w:r>
      <w:r w:rsidR="00F453D8">
        <w:t>;</w:t>
      </w:r>
      <w:r w:rsidR="006E7CF8">
        <w:t xml:space="preserve"> </w:t>
      </w:r>
      <w:r w:rsidR="00F453D8">
        <w:t xml:space="preserve">the </w:t>
      </w:r>
      <w:r w:rsidR="006E7CF8">
        <w:t xml:space="preserve">user couldn’t upload </w:t>
      </w:r>
      <w:r w:rsidR="00F453D8">
        <w:t xml:space="preserve">the </w:t>
      </w:r>
      <w:r w:rsidR="006E7CF8">
        <w:t>high</w:t>
      </w:r>
      <w:r w:rsidR="00F453D8">
        <w:t>-</w:t>
      </w:r>
      <w:r w:rsidR="006E7CF8">
        <w:t xml:space="preserve">quality image to gain </w:t>
      </w:r>
      <w:r w:rsidR="00F453D8">
        <w:t xml:space="preserve">a </w:t>
      </w:r>
      <w:r w:rsidR="006E7CF8">
        <w:t xml:space="preserve">better level of freedom. </w:t>
      </w:r>
      <w:r w:rsidR="00F453D8">
        <w:t xml:space="preserve">However, it is pretty much accepted since most early </w:t>
      </w:r>
      <w:proofErr w:type="gramStart"/>
      <w:r w:rsidR="00F453D8">
        <w:t>days</w:t>
      </w:r>
      <w:proofErr w:type="gramEnd"/>
      <w:r w:rsidR="00F453D8">
        <w:t xml:space="preserve"> editors have the same issue me</w:t>
      </w:r>
      <w:r w:rsidR="00320213">
        <w:t>n</w:t>
      </w:r>
      <w:r w:rsidR="00F453D8">
        <w:t>tioned as well.</w:t>
      </w:r>
    </w:p>
    <w:p w14:paraId="539DA585" w14:textId="77777777" w:rsidR="00F453D8" w:rsidRDefault="00F453D8"/>
    <w:p w14:paraId="7ABB68C0" w14:textId="499F6A51" w:rsidR="00F453D8" w:rsidRDefault="00320213">
      <w:hyperlink r:id="rId4" w:history="1">
        <w:r>
          <w:rPr>
            <w:rStyle w:val="Hyperlink"/>
          </w:rPr>
          <w:t>RGB Gaming Canvas by Red Panda Plan (itch.io)</w:t>
        </w:r>
      </w:hyperlink>
    </w:p>
    <w:p w14:paraId="1049B825" w14:textId="0ECC47EA" w:rsidR="007929F2" w:rsidRDefault="007929F2">
      <w:r>
        <w:t xml:space="preserve">This </w:t>
      </w:r>
      <w:r w:rsidR="00831371">
        <w:t>powerful tool allows users to</w:t>
      </w:r>
      <w:r>
        <w:t xml:space="preserve"> </w:t>
      </w:r>
      <w:r w:rsidR="00212903">
        <w:t>use embedded brush</w:t>
      </w:r>
      <w:r w:rsidR="00363E93">
        <w:t xml:space="preserve">es </w:t>
      </w:r>
      <w:r w:rsidR="00212903">
        <w:t xml:space="preserve">to create </w:t>
      </w:r>
      <w:r w:rsidR="00831371">
        <w:t>unique</w:t>
      </w:r>
      <w:r w:rsidR="00212903">
        <w:t xml:space="preserve"> pictures. The design of the tools </w:t>
      </w:r>
      <w:r w:rsidR="00831371">
        <w:t>is</w:t>
      </w:r>
      <w:r w:rsidR="00212903">
        <w:t xml:space="preserve"> pretty simple: players have to use the below four brushes: </w:t>
      </w:r>
      <w:r w:rsidR="00831371">
        <w:t>the standard</w:t>
      </w:r>
      <w:r w:rsidR="00023CCB">
        <w:t xml:space="preserve"> default brush, the smooth brush, decorative brushes, and </w:t>
      </w:r>
      <w:r w:rsidR="00831371">
        <w:t xml:space="preserve">the </w:t>
      </w:r>
      <w:r w:rsidR="00023CCB">
        <w:t>text</w:t>
      </w:r>
      <w:r w:rsidR="00831371">
        <w:t>-</w:t>
      </w:r>
      <w:r w:rsidR="00023CCB">
        <w:t xml:space="preserve">based </w:t>
      </w:r>
      <w:proofErr w:type="gramStart"/>
      <w:r w:rsidR="00023CCB">
        <w:t>brush(</w:t>
      </w:r>
      <w:proofErr w:type="gramEnd"/>
      <w:r w:rsidR="00023CCB">
        <w:t xml:space="preserve">:) sign essentially reminds me of the partygoer in the backrooms). </w:t>
      </w:r>
      <w:r w:rsidR="006A5E7E">
        <w:t>Players don’t have the option to change the color</w:t>
      </w:r>
      <w:r w:rsidR="00E90A39">
        <w:t>;</w:t>
      </w:r>
      <w:r w:rsidR="006A5E7E">
        <w:t xml:space="preserve"> however, since the color is </w:t>
      </w:r>
      <w:r w:rsidR="00E90A39">
        <w:t>volatile during your painting, players could</w:t>
      </w:r>
      <w:r w:rsidR="006A5E7E">
        <w:t xml:space="preserve"> do amazing things </w:t>
      </w:r>
      <w:r w:rsidR="00B777DF">
        <w:t xml:space="preserve">to retrospect the former street painting style pictures. </w:t>
      </w:r>
      <w:r w:rsidR="002C2BEC">
        <w:t xml:space="preserve">Moreover, different brushes with </w:t>
      </w:r>
      <w:r w:rsidR="00E90A39">
        <w:t>volatile paints make the pictures more interesting as time passes</w:t>
      </w:r>
      <w:r w:rsidR="002C2BEC">
        <w:t xml:space="preserve">. </w:t>
      </w:r>
      <w:proofErr w:type="gramStart"/>
      <w:r w:rsidR="002C2BEC">
        <w:t>Last but not least</w:t>
      </w:r>
      <w:proofErr w:type="gramEnd"/>
      <w:r w:rsidR="002C2BEC">
        <w:t>, the powerful tool</w:t>
      </w:r>
      <w:r w:rsidR="00E90A39">
        <w:t xml:space="preserve">, faded, is extremely interesting; your painting became a colorful </w:t>
      </w:r>
      <w:proofErr w:type="spellStart"/>
      <w:r w:rsidR="00E90A39">
        <w:t>tracjectile</w:t>
      </w:r>
      <w:proofErr w:type="spellEnd"/>
      <w:r w:rsidR="002C2BEC">
        <w:t xml:space="preserve"> after turning </w:t>
      </w:r>
      <w:r w:rsidR="00E90A39">
        <w:t xml:space="preserve">on </w:t>
      </w:r>
      <w:r w:rsidR="002C2BEC">
        <w:t>that option</w:t>
      </w:r>
      <w:r w:rsidR="00E90A39">
        <w:t xml:space="preserve">. </w:t>
      </w:r>
      <w:r w:rsidR="004561C7">
        <w:t xml:space="preserve">More </w:t>
      </w:r>
      <w:r w:rsidR="004870C4">
        <w:t xml:space="preserve">interesting is that you could actually stop the faded effect </w:t>
      </w:r>
      <w:r w:rsidR="001F1088">
        <w:t>from leaving</w:t>
      </w:r>
      <w:r w:rsidR="004870C4">
        <w:t xml:space="preserve"> something transparent on the screen while turning the whole whiteboard </w:t>
      </w:r>
      <w:r w:rsidR="00DB5C09">
        <w:t>dark, which is pretty cool and reminds me of those colorful staff in a movie called ann</w:t>
      </w:r>
      <w:r w:rsidR="001F1088">
        <w:t>ih</w:t>
      </w:r>
      <w:r w:rsidR="00DB5C09">
        <w:t>ilation.</w:t>
      </w:r>
    </w:p>
    <w:p w14:paraId="0721B36F" w14:textId="77777777" w:rsidR="001F1088" w:rsidRDefault="001F1088"/>
    <w:p w14:paraId="3EDAD036" w14:textId="16E385EB" w:rsidR="0088085F" w:rsidRDefault="0088085F">
      <w:hyperlink r:id="rId5" w:history="1">
        <w:r>
          <w:rPr>
            <w:rStyle w:val="Hyperlink"/>
          </w:rPr>
          <w:t xml:space="preserve">Combo Pool by </w:t>
        </w:r>
        <w:proofErr w:type="spellStart"/>
        <w:r>
          <w:rPr>
            <w:rStyle w:val="Hyperlink"/>
          </w:rPr>
          <w:t>NuSan</w:t>
        </w:r>
        <w:proofErr w:type="spellEnd"/>
        <w:r>
          <w:rPr>
            <w:rStyle w:val="Hyperlink"/>
          </w:rPr>
          <w:t xml:space="preserve"> (itch.io)</w:t>
        </w:r>
      </w:hyperlink>
    </w:p>
    <w:p w14:paraId="4BF697F0" w14:textId="38A05E74" w:rsidR="00EE11E9" w:rsidRDefault="00EE11E9">
      <w:r>
        <w:t xml:space="preserve">I think the game Combo Pool by </w:t>
      </w:r>
      <w:proofErr w:type="spellStart"/>
      <w:r>
        <w:t>NuSan</w:t>
      </w:r>
      <w:proofErr w:type="spellEnd"/>
      <w:r>
        <w:t xml:space="preserve"> is one of the most exciting games</w:t>
      </w:r>
      <w:r w:rsidR="00871CA9">
        <w:t xml:space="preserve"> that I have encountered in the class so far. It’s m</w:t>
      </w:r>
      <w:r w:rsidR="0074694A">
        <w:t>echa</w:t>
      </w:r>
      <w:r w:rsidR="00871CA9">
        <w:t xml:space="preserve">nism is pretty simple: you either shoot </w:t>
      </w:r>
      <w:r w:rsidR="00801CB7">
        <w:t xml:space="preserve">basic grey balls and collide them to get new upgraded ones, or you simply collide with existing balls to hope to make new balls. </w:t>
      </w:r>
      <w:r w:rsidR="0074694A">
        <w:t xml:space="preserve">More advanced ball combinations will grant you more points, as you </w:t>
      </w:r>
      <w:proofErr w:type="gramStart"/>
      <w:r w:rsidR="0074694A">
        <w:t>have to</w:t>
      </w:r>
      <w:proofErr w:type="gramEnd"/>
      <w:r w:rsidR="0074694A">
        <w:t xml:space="preserve"> make sure that your point will not be below zero while you are playing. </w:t>
      </w:r>
      <w:r w:rsidR="00172301">
        <w:t xml:space="preserve">The goal of winning this game is to get the </w:t>
      </w:r>
      <w:r w:rsidR="006C0B13">
        <w:t>u</w:t>
      </w:r>
      <w:r w:rsidR="00172301">
        <w:t xml:space="preserve">ltimate color </w:t>
      </w:r>
      <w:r w:rsidR="006C0B13">
        <w:t xml:space="preserve">and </w:t>
      </w:r>
      <w:r w:rsidR="008F1703">
        <w:t xml:space="preserve">to get there in lesser time as possible. This game kind of reminds me of the </w:t>
      </w:r>
      <w:r w:rsidR="00E216F2">
        <w:t>former Microsoft Full Tilt Pinball</w:t>
      </w:r>
      <w:r w:rsidR="009E6595">
        <w:t xml:space="preserve">, where its mechanism is also extremely easy, but it can trap players in it for whole days. The design and the choice of the color in this game is also very delighting to mimic those 80s box games where the trajectile of the balls looks </w:t>
      </w:r>
      <w:proofErr w:type="gramStart"/>
      <w:r w:rsidR="009E6595">
        <w:t>really fancy</w:t>
      </w:r>
      <w:proofErr w:type="gramEnd"/>
      <w:r w:rsidR="009E6595">
        <w:t>.</w:t>
      </w:r>
    </w:p>
    <w:sectPr w:rsidR="00EE11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NTM0szQwNzM1sDRX0lEKTi0uzszPAykwrAUA9dubIywAAAA="/>
  </w:docVars>
  <w:rsids>
    <w:rsidRoot w:val="00C54B93"/>
    <w:rsid w:val="00023CCB"/>
    <w:rsid w:val="00096C55"/>
    <w:rsid w:val="00172301"/>
    <w:rsid w:val="001F1088"/>
    <w:rsid w:val="00212903"/>
    <w:rsid w:val="00265AB3"/>
    <w:rsid w:val="002C2BEC"/>
    <w:rsid w:val="002C7E24"/>
    <w:rsid w:val="00320213"/>
    <w:rsid w:val="00363C38"/>
    <w:rsid w:val="00363E93"/>
    <w:rsid w:val="004561C7"/>
    <w:rsid w:val="004870C4"/>
    <w:rsid w:val="006459F7"/>
    <w:rsid w:val="00685B5C"/>
    <w:rsid w:val="006A5E7E"/>
    <w:rsid w:val="006C0B13"/>
    <w:rsid w:val="006E7CF8"/>
    <w:rsid w:val="0074694A"/>
    <w:rsid w:val="007929F2"/>
    <w:rsid w:val="00801CB7"/>
    <w:rsid w:val="00831371"/>
    <w:rsid w:val="00871CA9"/>
    <w:rsid w:val="0088085F"/>
    <w:rsid w:val="008F1703"/>
    <w:rsid w:val="0094079A"/>
    <w:rsid w:val="009E6595"/>
    <w:rsid w:val="00AA284F"/>
    <w:rsid w:val="00AC2A29"/>
    <w:rsid w:val="00B777DF"/>
    <w:rsid w:val="00B929F5"/>
    <w:rsid w:val="00BA4E69"/>
    <w:rsid w:val="00C54B93"/>
    <w:rsid w:val="00C56E73"/>
    <w:rsid w:val="00CC23F3"/>
    <w:rsid w:val="00DB5C09"/>
    <w:rsid w:val="00E216F2"/>
    <w:rsid w:val="00E6198E"/>
    <w:rsid w:val="00E90A39"/>
    <w:rsid w:val="00EE11E9"/>
    <w:rsid w:val="00F453D8"/>
    <w:rsid w:val="00F529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0B42F"/>
  <w15:chartTrackingRefBased/>
  <w15:docId w15:val="{B6376EDE-2C08-465E-B9C7-B3825D708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C23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nusan.itch.io/combo-pool" TargetMode="External"/><Relationship Id="rId4" Type="http://schemas.openxmlformats.org/officeDocument/2006/relationships/hyperlink" Target="https://redpandaplan.itch.io/rgb-gaming-canv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503</Words>
  <Characters>2443</Characters>
  <Application>Microsoft Office Word</Application>
  <DocSecurity>0</DocSecurity>
  <Lines>35</Lines>
  <Paragraphs>6</Paragraphs>
  <ScaleCrop>false</ScaleCrop>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归礼 雁</dc:creator>
  <cp:keywords/>
  <dc:description/>
  <cp:lastModifiedBy>归礼 雁</cp:lastModifiedBy>
  <cp:revision>41</cp:revision>
  <dcterms:created xsi:type="dcterms:W3CDTF">2022-11-20T22:16:00Z</dcterms:created>
  <dcterms:modified xsi:type="dcterms:W3CDTF">2022-11-20T23:19:00Z</dcterms:modified>
</cp:coreProperties>
</file>